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858FD6" w14:textId="5CBB5B95" w:rsidR="00567EE8" w:rsidRPr="005D3F91" w:rsidRDefault="005D3F91" w:rsidP="005D3F91">
      <w:pPr>
        <w:jc w:val="center"/>
        <w:rPr>
          <w:rFonts w:asciiTheme="majorBidi" w:hAnsiTheme="majorBidi" w:cstheme="majorBidi"/>
          <w:sz w:val="40"/>
          <w:szCs w:val="40"/>
        </w:rPr>
      </w:pPr>
      <w:r w:rsidRPr="005D3F91">
        <w:rPr>
          <w:rFonts w:asciiTheme="majorBidi" w:hAnsiTheme="majorBidi" w:cstheme="majorBidi"/>
          <w:sz w:val="40"/>
          <w:szCs w:val="40"/>
        </w:rPr>
        <w:t>Appendix</w:t>
      </w:r>
    </w:p>
    <w:p w14:paraId="3E1EE918" w14:textId="68DC7022" w:rsidR="00A853DF" w:rsidRDefault="00A853DF" w:rsidP="00C06AC2">
      <w:r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43E78DF3" wp14:editId="0718340F">
                <wp:simplePos x="0" y="0"/>
                <wp:positionH relativeFrom="column">
                  <wp:posOffset>361950</wp:posOffset>
                </wp:positionH>
                <wp:positionV relativeFrom="paragraph">
                  <wp:posOffset>224790</wp:posOffset>
                </wp:positionV>
                <wp:extent cx="6108700" cy="5057775"/>
                <wp:effectExtent l="0" t="0" r="6350" b="9525"/>
                <wp:wrapSquare wrapText="bothSides"/>
                <wp:docPr id="1683743632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08700" cy="5057775"/>
                          <a:chOff x="278027" y="0"/>
                          <a:chExt cx="5943600" cy="3698628"/>
                        </a:xfrm>
                      </wpg:grpSpPr>
                      <pic:pic xmlns:pic="http://schemas.openxmlformats.org/drawingml/2006/picture">
                        <pic:nvPicPr>
                          <pic:cNvPr id="771633932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78027" y="0"/>
                            <a:ext cx="5943600" cy="3485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662576363" name="Text Box 1"/>
                        <wps:cNvSpPr txBox="1"/>
                        <wps:spPr>
                          <a:xfrm>
                            <a:off x="648166" y="3485270"/>
                            <a:ext cx="4164791" cy="213358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D581086" w14:textId="37DA6D45" w:rsidR="00A853DF" w:rsidRPr="000329AD" w:rsidRDefault="00A853DF" w:rsidP="00A853DF">
                              <w:pPr>
                                <w:pStyle w:val="Caption"/>
                                <w:rPr>
                                  <w:noProof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 w:rsidR="00C06AC2">
                                <w:rPr>
                                  <w:noProof/>
                                </w:rPr>
                                <w:t>1</w:t>
                              </w:r>
                              <w:r>
                                <w:fldChar w:fldCharType="end"/>
                              </w:r>
                              <w:r>
                                <w:t>. Results of experiment 1 when using different sampling techniqu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3E78DF3" id="Group 4" o:spid="_x0000_s1026" style="position:absolute;margin-left:28.5pt;margin-top:17.7pt;width:481pt;height:398.25pt;z-index:251668480;mso-width-relative:margin;mso-height-relative:margin" coordorigin="2780" coordsize="59436,3698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left:2780;width:59436;height:348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">
                  <v:imagedata r:id="rId5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8" type="#_x0000_t202" style="position:absolute;left:6481;top:34852;width:41648;height:21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" stroked="f">
                  <v:textbox inset="0,0,0,0">
                    <w:txbxContent>
                      <w:p w14:paraId="0D581086" w14:textId="37DA6D45" w:rsidR="00A853DF" w:rsidRPr="000329AD" w:rsidRDefault="00A853DF" w:rsidP="00A853DF">
                        <w:pPr>
                          <w:pStyle w:val="Caption"/>
                          <w:rPr>
                            <w:noProof/>
                          </w:rPr>
                        </w:pPr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 w:rsidR="00C06AC2">
                          <w:rPr>
                            <w:noProof/>
                          </w:rPr>
                          <w:t>1</w:t>
                        </w:r>
                        <w:r>
                          <w:fldChar w:fldCharType="end"/>
                        </w:r>
                        <w:r>
                          <w:t>. Results of experiment 1 when using different sampling techniques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4EA82DC3" w14:textId="77777777" w:rsidR="00A853DF" w:rsidRDefault="00A853DF" w:rsidP="00A853DF"/>
    <w:p w14:paraId="35B90B62" w14:textId="77777777" w:rsidR="00A853DF" w:rsidRDefault="00A853DF" w:rsidP="00A853DF"/>
    <w:p w14:paraId="0C1F1A3E" w14:textId="77777777" w:rsidR="00A853DF" w:rsidRDefault="00A853DF" w:rsidP="00A853DF"/>
    <w:p w14:paraId="161C4485" w14:textId="77777777" w:rsidR="00A853DF" w:rsidRDefault="00A853DF" w:rsidP="00A853DF"/>
    <w:p w14:paraId="46568724" w14:textId="77777777" w:rsidR="00A853DF" w:rsidRDefault="00A853DF" w:rsidP="00A853DF"/>
    <w:p w14:paraId="789FE50F" w14:textId="77777777" w:rsidR="00A853DF" w:rsidRDefault="00A853DF" w:rsidP="00A853DF"/>
    <w:p w14:paraId="50468CB6" w14:textId="77777777" w:rsidR="00A853DF" w:rsidRDefault="00A853DF" w:rsidP="00A853DF"/>
    <w:p w14:paraId="7ED98F44" w14:textId="77777777" w:rsidR="00A853DF" w:rsidRDefault="00A853DF" w:rsidP="00A853DF"/>
    <w:p w14:paraId="4C28ECB7" w14:textId="76E1B811" w:rsidR="00A853DF" w:rsidRDefault="00A853DF" w:rsidP="00A853DF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4C5F4D00" wp14:editId="4691E60F">
                <wp:simplePos x="0" y="0"/>
                <wp:positionH relativeFrom="column">
                  <wp:posOffset>127000</wp:posOffset>
                </wp:positionH>
                <wp:positionV relativeFrom="paragraph">
                  <wp:posOffset>285750</wp:posOffset>
                </wp:positionV>
                <wp:extent cx="5943600" cy="5170805"/>
                <wp:effectExtent l="0" t="0" r="0" b="0"/>
                <wp:wrapSquare wrapText="bothSides"/>
                <wp:docPr id="705008458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5170805"/>
                          <a:chOff x="0" y="0"/>
                          <a:chExt cx="5943600" cy="5170805"/>
                        </a:xfrm>
                      </wpg:grpSpPr>
                      <pic:pic xmlns:pic="http://schemas.openxmlformats.org/drawingml/2006/picture">
                        <pic:nvPicPr>
                          <pic:cNvPr id="1172098374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82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94484072" name="Text Box 1"/>
                        <wps:cNvSpPr txBox="1"/>
                        <wps:spPr>
                          <a:xfrm>
                            <a:off x="0" y="4883150"/>
                            <a:ext cx="5943600" cy="28765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0D6AE18" w14:textId="1EA8AAB3" w:rsidR="00A853DF" w:rsidRPr="00251B13" w:rsidRDefault="00A853DF" w:rsidP="00A853DF">
                              <w:pPr>
                                <w:pStyle w:val="Caption"/>
                                <w:rPr>
                                  <w:noProof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 w:rsidR="00C06AC2"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fldChar w:fldCharType="end"/>
                              </w:r>
                              <w:r>
                                <w:t xml:space="preserve">. </w:t>
                              </w:r>
                              <w:r w:rsidRPr="005D3F91">
                                <w:t xml:space="preserve">Results of experiment </w:t>
                              </w:r>
                              <w:r>
                                <w:t>2 when using different sampling techniqu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C5F4D00" id="Group 10" o:spid="_x0000_s1029" style="position:absolute;margin-left:10pt;margin-top:22.5pt;width:468pt;height:407.15pt;z-index:251670528;mso-width-relative:margin;mso-height-relative:margin" coordsize="59436,5170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">
                <v:shape id="Picture 5" o:spid="_x0000_s1030" type="#_x0000_t75" style="position:absolute;width:59436;height:48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">
                  <v:imagedata r:id="rId7" o:title=""/>
                </v:shape>
                <v:shape id="Text Box 1" o:spid="_x0000_s1031" type="#_x0000_t202" style="position:absolute;top:48831;width:59436;height:28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" stroked="f">
                  <v:textbox style="mso-fit-shape-to-text:t" inset="0,0,0,0">
                    <w:txbxContent>
                      <w:p w14:paraId="70D6AE18" w14:textId="1EA8AAB3" w:rsidR="00A853DF" w:rsidRPr="00251B13" w:rsidRDefault="00A853DF" w:rsidP="00A853DF">
                        <w:pPr>
                          <w:pStyle w:val="Caption"/>
                          <w:rPr>
                            <w:noProof/>
                          </w:rPr>
                        </w:pPr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 w:rsidR="00C06AC2">
                          <w:rPr>
                            <w:noProof/>
                          </w:rPr>
                          <w:t>2</w:t>
                        </w:r>
                        <w:r>
                          <w:fldChar w:fldCharType="end"/>
                        </w:r>
                        <w:r>
                          <w:t xml:space="preserve">. </w:t>
                        </w:r>
                        <w:r w:rsidRPr="005D3F91">
                          <w:t xml:space="preserve">Results of experiment </w:t>
                        </w:r>
                        <w:r>
                          <w:t>2 when using different sampling techniques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09A9D365" w14:textId="77777777" w:rsidR="00A853DF" w:rsidRDefault="00A853DF" w:rsidP="00A853DF"/>
    <w:p w14:paraId="7B9E5A71" w14:textId="77777777" w:rsidR="00A853DF" w:rsidRDefault="00A853DF" w:rsidP="00A853DF"/>
    <w:p w14:paraId="05288180" w14:textId="77777777" w:rsidR="00A853DF" w:rsidRDefault="00A853DF" w:rsidP="00A853DF"/>
    <w:p w14:paraId="650EE4CA" w14:textId="77777777" w:rsidR="00A853DF" w:rsidRDefault="00A853DF" w:rsidP="00A853DF"/>
    <w:p w14:paraId="58BCA58F" w14:textId="77777777" w:rsidR="00A853DF" w:rsidRDefault="00A853DF" w:rsidP="00A853DF"/>
    <w:p w14:paraId="1DC644A3" w14:textId="77777777" w:rsidR="00A853DF" w:rsidRDefault="00A853DF" w:rsidP="00A853DF"/>
    <w:p w14:paraId="7B98EA0D" w14:textId="77777777" w:rsidR="00A853DF" w:rsidRDefault="00A853DF" w:rsidP="00A853DF"/>
    <w:p w14:paraId="2A9E9967" w14:textId="77777777" w:rsidR="00A853DF" w:rsidRDefault="00A853DF" w:rsidP="00A853DF"/>
    <w:p w14:paraId="581F24A5" w14:textId="77777777" w:rsidR="00A853DF" w:rsidRDefault="00A853DF" w:rsidP="00A853DF"/>
    <w:p w14:paraId="02332672" w14:textId="681EC76C" w:rsidR="00B0704A" w:rsidRDefault="00C06AC2" w:rsidP="00A853DF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4624" behindDoc="0" locked="0" layoutInCell="1" allowOverlap="1" wp14:anchorId="7FD563E1" wp14:editId="2EFCC58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5050155"/>
                <wp:effectExtent l="0" t="0" r="0" b="0"/>
                <wp:wrapSquare wrapText="bothSides"/>
                <wp:docPr id="1449398293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5050155"/>
                          <a:chOff x="0" y="0"/>
                          <a:chExt cx="5943600" cy="5050155"/>
                        </a:xfrm>
                      </wpg:grpSpPr>
                      <pic:pic xmlns:pic="http://schemas.openxmlformats.org/drawingml/2006/picture">
                        <pic:nvPicPr>
                          <pic:cNvPr id="1919347660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05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12020127" name="Text Box 1"/>
                        <wps:cNvSpPr txBox="1"/>
                        <wps:spPr>
                          <a:xfrm>
                            <a:off x="0" y="4762500"/>
                            <a:ext cx="5943600" cy="28765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2CC800F" w14:textId="73C326EB" w:rsidR="00C06AC2" w:rsidRPr="00741E76" w:rsidRDefault="00C06AC2" w:rsidP="00C06AC2">
                              <w:pPr>
                                <w:pStyle w:val="Caption"/>
                                <w:rPr>
                                  <w:noProof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3</w:t>
                              </w:r>
                              <w:r>
                                <w:fldChar w:fldCharType="end"/>
                              </w:r>
                              <w:r>
                                <w:t xml:space="preserve">. </w:t>
                              </w:r>
                              <w:r w:rsidRPr="005D3F91">
                                <w:t xml:space="preserve">Results of experiment </w:t>
                              </w:r>
                              <w:r>
                                <w:t>3 when using different sampling techniqu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FD563E1" id="Group 6" o:spid="_x0000_s1032" style="position:absolute;margin-left:0;margin-top:0;width:468pt;height:397.65pt;z-index:251674624" coordsize="59436,5050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">
                <v:shape id="Picture 6" o:spid="_x0000_s1033" type="#_x0000_t75" style="position:absolute;width:59436;height:470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">
                  <v:imagedata r:id="rId9" o:title=""/>
                </v:shape>
                <v:shape id="Text Box 1" o:spid="_x0000_s1034" type="#_x0000_t202" style="position:absolute;top:47625;width:59436;height:28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" stroked="f">
                  <v:textbox style="mso-fit-shape-to-text:t" inset="0,0,0,0">
                    <w:txbxContent>
                      <w:p w14:paraId="12CC800F" w14:textId="73C326EB" w:rsidR="00C06AC2" w:rsidRPr="00741E76" w:rsidRDefault="00C06AC2" w:rsidP="00C06AC2">
                        <w:pPr>
                          <w:pStyle w:val="Caption"/>
                          <w:rPr>
                            <w:noProof/>
                          </w:rPr>
                        </w:pPr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</w:rPr>
                          <w:t>3</w:t>
                        </w:r>
                        <w:r>
                          <w:fldChar w:fldCharType="end"/>
                        </w:r>
                        <w:r>
                          <w:t xml:space="preserve">. </w:t>
                        </w:r>
                        <w:r w:rsidRPr="005D3F91">
                          <w:t xml:space="preserve">Results of experiment </w:t>
                        </w:r>
                        <w:r>
                          <w:t>3 when using different sampling techniques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36D5CEB9" w14:textId="77777777" w:rsidR="00A853DF" w:rsidRDefault="00A853DF" w:rsidP="005D3F91"/>
    <w:p w14:paraId="146DE73F" w14:textId="77777777" w:rsidR="00A853DF" w:rsidRDefault="00A853DF" w:rsidP="005D3F91"/>
    <w:p w14:paraId="42B4F00F" w14:textId="77777777" w:rsidR="00A853DF" w:rsidRDefault="00A853DF" w:rsidP="005D3F91"/>
    <w:p w14:paraId="3478D750" w14:textId="77777777" w:rsidR="00A853DF" w:rsidRDefault="00A853DF" w:rsidP="005D3F91"/>
    <w:p w14:paraId="72C65CEB" w14:textId="77777777" w:rsidR="00A853DF" w:rsidRDefault="00A853DF" w:rsidP="005D3F91"/>
    <w:p w14:paraId="56951A7E" w14:textId="77777777" w:rsidR="00A853DF" w:rsidRDefault="00A853DF" w:rsidP="005D3F91"/>
    <w:p w14:paraId="25149F24" w14:textId="77777777" w:rsidR="00A853DF" w:rsidRDefault="00A853DF" w:rsidP="005D3F91"/>
    <w:p w14:paraId="24FCA9B9" w14:textId="77777777" w:rsidR="007A6698" w:rsidRDefault="007A6698" w:rsidP="005D3F91"/>
    <w:sectPr w:rsidR="007A66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yMjKzNDGxMDUzMjRW0lEKTi0uzszPAykwrgUAuzJzTywAAAA="/>
  </w:docVars>
  <w:rsids>
    <w:rsidRoot w:val="00EB74C3"/>
    <w:rsid w:val="000B5E81"/>
    <w:rsid w:val="003128A1"/>
    <w:rsid w:val="00381445"/>
    <w:rsid w:val="004B5EA5"/>
    <w:rsid w:val="00567EE8"/>
    <w:rsid w:val="005D3F91"/>
    <w:rsid w:val="007A6698"/>
    <w:rsid w:val="00895F40"/>
    <w:rsid w:val="008B78C3"/>
    <w:rsid w:val="008E6AA6"/>
    <w:rsid w:val="009224DD"/>
    <w:rsid w:val="00953508"/>
    <w:rsid w:val="0095765E"/>
    <w:rsid w:val="009843A8"/>
    <w:rsid w:val="00A853DF"/>
    <w:rsid w:val="00A9641E"/>
    <w:rsid w:val="00B0704A"/>
    <w:rsid w:val="00C06AC2"/>
    <w:rsid w:val="00EB74C3"/>
    <w:rsid w:val="00F805C4"/>
    <w:rsid w:val="00FA2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7BB17"/>
  <w15:chartTrackingRefBased/>
  <w15:docId w15:val="{1EA7431C-472E-4CCC-8C2A-5D042CBE16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B74C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B74C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B74C3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B74C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B74C3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B74C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B74C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B74C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B74C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B74C3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B74C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B74C3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B74C3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B74C3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B74C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B74C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B74C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B74C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B74C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74C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B74C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B74C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B74C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B74C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B74C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B74C3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B74C3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B74C3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B74C3"/>
    <w:rPr>
      <w:b/>
      <w:bCs/>
      <w:smallCaps/>
      <w:color w:val="2F5496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unhideWhenUsed/>
    <w:qFormat/>
    <w:rsid w:val="00A853DF"/>
    <w:pPr>
      <w:spacing w:after="200" w:line="240" w:lineRule="auto"/>
    </w:pPr>
    <w:rPr>
      <w:rFonts w:asciiTheme="majorBidi" w:hAnsiTheme="majorBidi" w:cstheme="majorBidi"/>
      <w:bCs/>
      <w:i/>
      <w:iCs/>
    </w:rPr>
  </w:style>
  <w:style w:type="table" w:styleId="TableGrid">
    <w:name w:val="Table Grid"/>
    <w:basedOn w:val="TableNormal"/>
    <w:uiPriority w:val="39"/>
    <w:rsid w:val="00A853DF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a</dc:creator>
  <cp:keywords/>
  <dc:description/>
  <cp:lastModifiedBy>Alaa Ali Abd-Alrazaq</cp:lastModifiedBy>
  <cp:revision>3</cp:revision>
  <dcterms:created xsi:type="dcterms:W3CDTF">2024-05-29T09:45:00Z</dcterms:created>
  <dcterms:modified xsi:type="dcterms:W3CDTF">2024-05-29T09:47:00Z</dcterms:modified>
</cp:coreProperties>
</file>